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87503" cy="396560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7367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52669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16892" cy="436986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529626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0884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79498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6327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4786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4766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544752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8393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ев Расул НБИ-01-19</dc:creator>
  <dc:language>ru-RU</dc:language>
  <cp:keywords/>
  <dcterms:created xsi:type="dcterms:W3CDTF">2022-09-09T23:36:58Z</dcterms:created>
  <dcterms:modified xsi:type="dcterms:W3CDTF">2022-09-09T23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